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8589c76e72a0fe1786fde85207266efd59bbf"/>
      <w:r>
        <w:rPr>
          <w:b/>
        </w:rPr>
        <w:t xml:space="preserve">ПРОТОКОЛ ПРО РЕЗУЛЬТАТИ ЗЕМЕЛЬНИХ ТОРГІВ № LRE001-UA-20240328-75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 площею 2,4340 га (кадастровий номер 7323086300:02:006:0213) за межами с. Рідківці Магальської сільської ради Чернівецького р-ну Чернівецької обл.</w:t>
      </w:r>
    </w:p>
    <w:p>
      <w:pPr>
        <w:numPr>
          <w:ilvl w:val="0"/>
          <w:numId w:val="1001"/>
        </w:numPr>
        <w:pStyle w:val="Compact"/>
      </w:pPr>
      <w:r>
        <w:t xml:space="preserve">Оренда (строком на 10 років) земельної ділянки комунальної власності сільськогосподарського призначення площею 2,4340 га (кадастровий номер 7323086300:02:006:0213) для ведення товарного сільськогосподарського виробництва за межами с. Рідківці Магальської сільської ради Чернівецького р-ну Чернівецької об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516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 05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5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54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брак Тодер Михайлович, ІПН/РНОКПП: 26126147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аінчук Степан Степанович, ІПН/РНОКПП: 34345140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56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981,9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12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 02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5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аінчук Степан Степанович, ІПН/РНОКПП: 34345140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52,75 грн (двісті п'ятдесят дві гривні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802,24 грн (вісімсот дві гривні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 252,76 грн (чотири тисячі двісті п'ятдесят дві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289999803341598120000243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698150000243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140105440000243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аінчук Степан Степанович, ІПН/РНОКПП: 34345140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17:48Z</dcterms:created>
  <dcterms:modified xsi:type="dcterms:W3CDTF">2024-05-20T06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